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Recipient's Name]</w:t>
      </w:r>
      <w:r>
        <w:br/>
      </w:r>
      <w:r>
        <w:t xml:space="preserve">[Hospital or Clinic Name]</w:t>
      </w:r>
      <w:r>
        <w:br/>
      </w:r>
      <w:r>
        <w:t xml:space="preserve">[Address]</w:t>
      </w:r>
      <w:r>
        <w:br/>
      </w:r>
      <w:r>
        <w:t xml:space="preserve">[City, State, ZIP Code]</w:t>
      </w:r>
    </w:p>
    <w:bookmarkStart w:id="25" w:name="dear-recipients-name"/>
    <w:p>
      <w:pPr>
        <w:pStyle w:val="Heading2"/>
      </w:pPr>
      <w:r>
        <w:t xml:space="preserve">Dear [Recipient's Name],</w:t>
      </w:r>
    </w:p>
    <w:p>
      <w:pPr>
        <w:pStyle w:val="FirstParagraph"/>
      </w:pPr>
      <w:r>
        <w:t xml:space="preserve">As a dedicated and compassionate Doctor General Practitioner with over [X years] of experience in the United States, I am writing to express my enthusiastic interest in the opportunity to join your esteemed medical team at [Hospital or Clinic Name] in Los Angeles. The unique blend of cultural diversity, innovative healthcare practices, and community-focused care that defines Los Angeles aligns perfectly with my professional values and commitment to delivering exceptional patient outcomes.</w:t>
      </w:r>
    </w:p>
    <w:p>
      <w:pPr>
        <w:pStyle w:val="BodyText"/>
      </w:pPr>
      <w:r>
        <w:t xml:space="preserve">Having trained and practiced in the United States for [X years], I have cultivated a robust foundation in general medicine, with a particular emphasis on preventive care, chronic disease management, and holistic patient-centered approaches. My journey as a Doctor General Practitioner has been shaped by the dynamic healthcare landscape of Los Angeles, where I have treated patients from diverse socioeconomic and cultural backgrounds. This experience has not only honed my clinical expertise but also deepened my ability to connect with individuals across different walks of life, ensuring that every patient feels seen, heard, and valued.</w:t>
      </w:r>
    </w:p>
    <w:bookmarkStart w:id="20" w:name="Xc24c1ecfddfd7c433f66f499745b46713336e6f"/>
    <w:p>
      <w:pPr>
        <w:pStyle w:val="Heading3"/>
      </w:pPr>
      <w:r>
        <w:t xml:space="preserve">Clinical Expertise and Professional Achievements</w:t>
      </w:r>
    </w:p>
    <w:p>
      <w:pPr>
        <w:pStyle w:val="FirstParagraph"/>
      </w:pPr>
      <w:r>
        <w:t xml:space="preserve">As a Board Certified General Practitioner by the American Board of Family Medicine (ABFM), I have consistently prioritized evidence-based practices while staying abreast of the latest advancements in medical science. My clinical training at [Medical School or Residency Program Name], an ACGME-accredited institution, equipped me with the technical skills and critical thinking required to navigate complex patient cases. In my current role at [Current Practice or Hospital Name] in Los Angeles, I manage a wide range of conditions—from acute illnesses to chronic ailments—while fostering long-term relationships with patients that emphasize trust and continuity of care.</w:t>
      </w:r>
    </w:p>
    <w:p>
      <w:pPr>
        <w:pStyle w:val="BodyText"/>
      </w:pPr>
      <w:r>
        <w:t xml:space="preserve">One of my most rewarding experiences has been leading a community health initiative aimed at improving access to preventive care for underserved populations in East Los Angeles. This project, which involved collaborating with local organizations and healthcare providers, resulted in a 30% increase in vaccination rates and early detection of chronic diseases among participants. Such endeavors reflect my belief that healthcare is not just about treating illness but also about empowering individuals to take control of their health.</w:t>
      </w:r>
    </w:p>
    <w:bookmarkEnd w:id="20"/>
    <w:bookmarkStart w:id="21" w:name="X2742a52961009e8f330afe96323b8049458e340"/>
    <w:p>
      <w:pPr>
        <w:pStyle w:val="Heading3"/>
      </w:pPr>
      <w:r>
        <w:t xml:space="preserve">Alignment with Los Angeles’ Healthcare Priorities</w:t>
      </w:r>
    </w:p>
    <w:p>
      <w:pPr>
        <w:pStyle w:val="FirstParagraph"/>
      </w:pPr>
      <w:r>
        <w:t xml:space="preserve">Los Angeles, as a hub of innovation and cultural vibrancy, presents unique challenges and opportunities in healthcare. As a Doctor General Practitioner, I am keenly aware of the importance of addressing disparities in care and leveraging technology to improve patient outcomes. My experience with electronic health records (EHRs), telemedicine platforms, and data-driven decision-making has enabled me to streamline workflows and enhance the efficiency of care delivery—skills that I believe would seamlessly integrate into your practice.</w:t>
      </w:r>
    </w:p>
    <w:p>
      <w:pPr>
        <w:pStyle w:val="BodyText"/>
      </w:pPr>
      <w:r>
        <w:t xml:space="preserve">Furthermore, the growing demand for culturally competent care in Los Angeles resonates deeply with my approach. Having worked with patients from diverse linguistic and cultural backgrounds, I have developed strong communication skills and a sensitivity to individual needs. Whether it involves interpreting medical information for non-English speakers or adapting treatment plans to align with cultural preferences, I am committed to ensuring that every patient receives equitable care.</w:t>
      </w:r>
    </w:p>
    <w:bookmarkEnd w:id="21"/>
    <w:bookmarkStart w:id="22" w:name="X940fe6c3f8cfa958b1bc5fd8b3eeef4bbe9aca9"/>
    <w:p>
      <w:pPr>
        <w:pStyle w:val="Heading3"/>
      </w:pPr>
      <w:r>
        <w:t xml:space="preserve">Personal Philosophy and Professional Values</w:t>
      </w:r>
    </w:p>
    <w:p>
      <w:pPr>
        <w:pStyle w:val="FirstParagraph"/>
      </w:pPr>
      <w:r>
        <w:t xml:space="preserve">At the core of my practice is a steadfast dedication to compassion, integrity, and lifelong learning. As a Doctor General Practitioner, I view each patient encounter as an opportunity to make a meaningful difference. My ability to listen actively and collaborate with patients on their health journeys has earned me consistent praise from both colleagues and patients alike. For instance, I once helped a diabetic patient achieve significant improvements in blood sugar control through personalized lifestyle coaching and regular follow-ups—a testament to the power of patient engagement.</w:t>
      </w:r>
    </w:p>
    <w:p>
      <w:pPr>
        <w:pStyle w:val="BodyText"/>
      </w:pPr>
      <w:r>
        <w:t xml:space="preserve">I also pride myself on being a team player. In Los Angeles, where healthcare often requires interdisciplinary collaboration, I have worked closely with specialists, nurses, and mental health professionals to provide comprehensive care. This collaborative spirit is complemented by my strong work ethic and adaptability, which allow me to thrive in fast-paced environments while maintaining a focus on quality and safety.</w:t>
      </w:r>
    </w:p>
    <w:bookmarkEnd w:id="22"/>
    <w:bookmarkStart w:id="23" w:name="why-hospital-or-clinic-name"/>
    <w:p>
      <w:pPr>
        <w:pStyle w:val="Heading3"/>
      </w:pPr>
      <w:r>
        <w:t xml:space="preserve">Why [Hospital or Clinic Name]?</w:t>
      </w:r>
    </w:p>
    <w:p>
      <w:pPr>
        <w:pStyle w:val="FirstParagraph"/>
      </w:pPr>
      <w:r>
        <w:t xml:space="preserve">What draws me to [Hospital or Clinic Name] is your reputation as a leader in patient-centered care and your commitment to advancing health equity in Los Angeles. I am particularly inspired by your focus on [specific initiative, program, or value mentioned on the organization’s website], which aligns with my own vision for healthcare. I am eager to contribute my skills and passion to an institution that prioritizes innovation, community impact, and the well-being of all patients.</w:t>
      </w:r>
    </w:p>
    <w:p>
      <w:pPr>
        <w:pStyle w:val="BodyText"/>
      </w:pPr>
      <w:r>
        <w:t xml:space="preserve">My goal as a Doctor General Practitioner is to make a lasting difference in the lives of those I serve. In Los Angeles, where the healthcare landscape is ever-evolving, I am excited to bring my expertise, empathy, and dedication to your team. I am confident that my background and values will enable me to contribute meaningfully to your mission of providing high-quality care in the United States.</w:t>
      </w:r>
    </w:p>
    <w:bookmarkEnd w:id="23"/>
    <w:bookmarkStart w:id="24" w:name="closing"/>
    <w:p>
      <w:pPr>
        <w:pStyle w:val="Heading3"/>
      </w:pPr>
      <w:r>
        <w:t xml:space="preserve">Closing</w:t>
      </w:r>
    </w:p>
    <w:p>
      <w:pPr>
        <w:pStyle w:val="FirstParagraph"/>
      </w:pPr>
      <w:r>
        <w:t xml:space="preserve">Thank you for considering my application. I would be honored to discuss how my experience and vision align with the needs of [Hospital or Clinic Name]. Please feel free to contact me at [Your Phone Number] or [Your Email Address] at your earliest convenience. I look forward to the opportunity to contribute to your practice and support the health of Los Angeles communities.</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14:49Z</dcterms:created>
  <dcterms:modified xsi:type="dcterms:W3CDTF">2026-07-24T12:14:49Z</dcterms:modified>
</cp:coreProperties>
</file>

<file path=docProps/custom.xml><?xml version="1.0" encoding="utf-8"?>
<Properties xmlns="http://schemas.openxmlformats.org/officeDocument/2006/custom-properties" xmlns:vt="http://schemas.openxmlformats.org/officeDocument/2006/docPropsVTypes"/>
</file>